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6F2A" w:rsidRDefault="00F73B87">
      <w:pPr>
        <w:pStyle w:val="Heading2"/>
      </w:pPr>
      <w:r>
        <w:t>--- title: Paratext Conflicts (1.6a)</w:t>
      </w:r>
    </w:p>
    <w:p w:rsidR="00076F2A" w:rsidRDefault="00F73B87">
      <w:pPr>
        <w:pStyle w:val="Heading3"/>
      </w:pPr>
      <w:bookmarkStart w:id="0" w:name="what-is-a-conflict"/>
      <w:bookmarkEnd w:id="0"/>
      <w:r>
        <w:t>What is a Conflict</w:t>
      </w:r>
    </w:p>
    <w:p w:rsidR="00076F2A" w:rsidRDefault="00F73B87">
      <w:r>
        <w:t xml:space="preserve">A </w:t>
      </w:r>
      <w:r>
        <w:rPr>
          <w:b/>
          <w:bCs/>
        </w:rPr>
        <w:t>conflict</w:t>
      </w:r>
      <w:r>
        <w:t xml:space="preserve"> occurs when two or more people </w:t>
      </w:r>
      <w:r>
        <w:rPr>
          <w:b/>
          <w:bCs/>
        </w:rPr>
        <w:t>edit the text at the same time</w:t>
      </w:r>
      <w:r>
        <w:t>. Paratext gets confused and does not know which one to keep. It chooses one and adds a conflict note.</w:t>
      </w:r>
    </w:p>
    <w:p w:rsidR="00076F2A" w:rsidRDefault="00F73B87">
      <w:r>
        <w:t xml:space="preserve">It is best to have </w:t>
      </w:r>
      <w:r>
        <w:rPr>
          <w:b/>
          <w:bCs/>
        </w:rPr>
        <w:t>only</w:t>
      </w:r>
      <w:r>
        <w:rPr>
          <w:b/>
          <w:bCs/>
        </w:rPr>
        <w:t xml:space="preserve"> one translator edit a text</w:t>
      </w:r>
      <w:r>
        <w:t xml:space="preserve"> at a time. Other team members should </w:t>
      </w:r>
      <w:r>
        <w:rPr>
          <w:b/>
          <w:bCs/>
        </w:rPr>
        <w:t>add notes</w:t>
      </w:r>
      <w:r>
        <w:t xml:space="preserve"> of their suggestions.</w:t>
      </w:r>
    </w:p>
    <w:p w:rsidR="00F73B87" w:rsidRDefault="00F73B87">
      <w:proofErr w:type="gramStart"/>
      <w:r>
        <w:t>:::</w:t>
      </w:r>
      <w:proofErr w:type="gramEnd"/>
      <w:r>
        <w:t xml:space="preserve">tip </w:t>
      </w:r>
    </w:p>
    <w:p w:rsidR="00076F2A" w:rsidRDefault="00F73B87">
      <w:bookmarkStart w:id="1" w:name="_GoBack"/>
      <w:bookmarkEnd w:id="1"/>
      <w:r>
        <w:t>See later videos on notes. :::</w:t>
      </w:r>
    </w:p>
    <w:sectPr w:rsidR="00076F2A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40ADE"/>
    <w:multiLevelType w:val="multilevel"/>
    <w:tmpl w:val="5492D18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131B38E0"/>
    <w:multiLevelType w:val="multilevel"/>
    <w:tmpl w:val="373C6174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2" w15:restartNumberingAfterBreak="0">
    <w:nsid w:val="4C551C0A"/>
    <w:multiLevelType w:val="multilevel"/>
    <w:tmpl w:val="AE2C759E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CyNLQ0szSxMLVQ0lEKTi0uzszPAykwrAUAPuNNCywAAAA="/>
  </w:docVars>
  <w:rsids>
    <w:rsidRoot w:val="00076F2A"/>
    <w:rsid w:val="00076F2A"/>
    <w:rsid w:val="00F73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0B167"/>
  <w15:docId w15:val="{E8092205-979A-458C-93E2-42D1A7260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8</Words>
  <Characters>332</Characters>
  <Application>Microsoft Office Word</Application>
  <DocSecurity>0</DocSecurity>
  <Lines>2</Lines>
  <Paragraphs>1</Paragraphs>
  <ScaleCrop>false</ScaleCrop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12:00Z</dcterms:created>
  <dcterms:modified xsi:type="dcterms:W3CDTF">2022-10-17T17:12:00Z</dcterms:modified>
</cp:coreProperties>
</file>